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31BBB5A" w:rsidR="0000007A" w:rsidRPr="00DE7D30" w:rsidRDefault="007F7F07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EB6C46" w:rsidRPr="00EB6C46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Engineering Research: Perspectives on Recent Advanc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D8DDE27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EB6C46">
              <w:rPr>
                <w:rFonts w:ascii="Arial" w:hAnsi="Arial" w:cs="Arial"/>
                <w:b/>
                <w:bCs/>
                <w:szCs w:val="28"/>
                <w:lang w:val="en-GB"/>
              </w:rPr>
              <w:t>5373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7EC742E" w:rsidR="0000007A" w:rsidRPr="00DE7D30" w:rsidRDefault="005D747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D7478">
              <w:rPr>
                <w:rFonts w:ascii="Arial" w:hAnsi="Arial" w:cs="Arial"/>
                <w:b/>
                <w:szCs w:val="28"/>
                <w:lang w:val="en-GB"/>
              </w:rPr>
              <w:t>Smart Layout Solutions for Forklift Optimization in Food Manufacturing Facilitie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035601F" w:rsidR="00CF0BBB" w:rsidRPr="00DE7D30" w:rsidRDefault="00EB6C4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264AFC57" w14:textId="77777777" w:rsid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</w:p>
    <w:p w14:paraId="376ED046" w14:textId="351A7451" w:rsidR="00421DBF" w:rsidRP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Artificial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Intelligence (AI)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generated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or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assisted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review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comments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are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strictly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prohibited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during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peer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review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.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7F7F07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8" w:history="1">
        <w:r w:rsidR="0086369B"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5C731A52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10" w:history="1">
        <w:r w:rsidR="00257F9E" w:rsidRPr="00433E09">
          <w:rPr>
            <w:rStyle w:val="Hyperlink"/>
          </w:rPr>
          <w:t>https://r1.reviewerhub.org/book-benefits-for-reviewers</w:t>
        </w:r>
      </w:hyperlink>
      <w:r w:rsidR="00257F9E"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20E48BF6" w:rsidR="00640538" w:rsidRPr="00DE7D30" w:rsidRDefault="009067D1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5CDCE25A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6350" r="12700" b="952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0E4DC91A" w:rsidR="00E03C32" w:rsidRDefault="00013A6F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013A6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IP Conference Proceeding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013A6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813, 020023 (2023)</w:t>
                            </w:r>
                          </w:p>
                          <w:p w14:paraId="57E24C8C" w14:textId="2449BA09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3029D3" w:rsidRPr="003029D3">
                              <w:t xml:space="preserve"> </w:t>
                            </w:r>
                            <w:hyperlink r:id="rId11" w:history="1">
                              <w:r w:rsidR="003029D3" w:rsidRPr="00B670AA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1063/5.0157887</w:t>
                              </w:r>
                            </w:hyperlink>
                            <w:r w:rsidR="003029D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0E4DC91A" w:rsidR="00E03C32" w:rsidRDefault="00013A6F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013A6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IP Conference Proceeding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013A6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813, 020023 (2023)</w:t>
                      </w:r>
                    </w:p>
                    <w:p w14:paraId="57E24C8C" w14:textId="2449BA09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3029D3" w:rsidRPr="003029D3">
                        <w:t xml:space="preserve"> </w:t>
                      </w:r>
                      <w:hyperlink r:id="rId12" w:history="1">
                        <w:r w:rsidR="003029D3" w:rsidRPr="00B670AA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1063/5.0157887</w:t>
                        </w:r>
                      </w:hyperlink>
                      <w:r w:rsidR="003029D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lastRenderedPageBreak/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11C630F6" w:rsidR="00421DBF" w:rsidRPr="00421DBF" w:rsidRDefault="00421DBF" w:rsidP="00374BF1">
            <w:pPr>
              <w:rPr>
                <w:lang w:val="en-GB"/>
              </w:rPr>
            </w:pPr>
            <w:r w:rsidRPr="00421DB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4377D5" w:rsidRPr="00900E9B" w14:paraId="5C0AB4EC" w14:textId="77777777" w:rsidTr="00490E60">
        <w:trPr>
          <w:trHeight w:val="926"/>
        </w:trPr>
        <w:tc>
          <w:tcPr>
            <w:tcW w:w="1265" w:type="pct"/>
            <w:noWrap/>
          </w:tcPr>
          <w:p w14:paraId="3373D4EF" w14:textId="765C36FE" w:rsidR="004377D5" w:rsidRPr="00900E9B" w:rsidRDefault="004377D5" w:rsidP="00490E60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14:paraId="368CBF08" w14:textId="77777777" w:rsidR="009067D1" w:rsidRDefault="009067D1" w:rsidP="00C34587">
            <w:pPr>
              <w:pStyle w:val="ListParagraph"/>
              <w:numPr>
                <w:ilvl w:val="0"/>
                <w:numId w:val="11"/>
              </w:numPr>
              <w:ind w:left="0"/>
              <w:rPr>
                <w:bCs/>
                <w:sz w:val="20"/>
                <w:szCs w:val="20"/>
                <w:lang w:val="en-GB"/>
              </w:rPr>
            </w:pPr>
            <w:r w:rsidRPr="009067D1">
              <w:rPr>
                <w:bCs/>
                <w:sz w:val="20"/>
                <w:szCs w:val="20"/>
                <w:lang w:val="en-GB"/>
              </w:rPr>
              <w:t>This chapter is important for any manufacturing plant for optimum utilization of man, machine and material.</w:t>
            </w:r>
          </w:p>
          <w:p w14:paraId="247300DA" w14:textId="0D9C3E02" w:rsidR="009067D1" w:rsidRPr="009067D1" w:rsidRDefault="000724CA" w:rsidP="00C34587">
            <w:pPr>
              <w:pStyle w:val="ListParagraph"/>
              <w:numPr>
                <w:ilvl w:val="0"/>
                <w:numId w:val="11"/>
              </w:numPr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This chapter</w:t>
            </w:r>
            <w:r w:rsidR="009067D1" w:rsidRPr="009067D1">
              <w:rPr>
                <w:bCs/>
                <w:sz w:val="20"/>
                <w:szCs w:val="20"/>
                <w:lang w:val="en-GB"/>
              </w:rPr>
              <w:t xml:space="preserve"> is important for increasing the productivity of the plant.</w:t>
            </w:r>
          </w:p>
          <w:p w14:paraId="7F285E40" w14:textId="77777777" w:rsidR="009067D1" w:rsidRPr="009067D1" w:rsidRDefault="009067D1" w:rsidP="004377D5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 w:rsidRPr="009067D1">
              <w:rPr>
                <w:bCs/>
                <w:sz w:val="20"/>
                <w:szCs w:val="20"/>
                <w:lang w:val="en-GB"/>
              </w:rPr>
              <w:t>This article also find out the risk areas so improving the safety.</w:t>
            </w:r>
          </w:p>
          <w:p w14:paraId="7DBC9196" w14:textId="3EBEB2F8" w:rsidR="009067D1" w:rsidRPr="00900E9B" w:rsidRDefault="009067D1" w:rsidP="004377D5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9067D1">
              <w:rPr>
                <w:bCs/>
                <w:sz w:val="20"/>
                <w:szCs w:val="20"/>
                <w:lang w:val="en-GB"/>
              </w:rPr>
              <w:t>It</w:t>
            </w:r>
            <w:r w:rsidR="000724CA">
              <w:rPr>
                <w:bCs/>
                <w:sz w:val="20"/>
                <w:szCs w:val="20"/>
                <w:lang w:val="en-GB"/>
              </w:rPr>
              <w:t xml:space="preserve"> also</w:t>
            </w:r>
            <w:r w:rsidRPr="009067D1">
              <w:rPr>
                <w:bCs/>
                <w:sz w:val="20"/>
                <w:szCs w:val="20"/>
                <w:lang w:val="en-GB"/>
              </w:rPr>
              <w:t xml:space="preserve"> include ease of transportation.</w:t>
            </w:r>
          </w:p>
        </w:tc>
        <w:tc>
          <w:tcPr>
            <w:tcW w:w="1523" w:type="pct"/>
          </w:tcPr>
          <w:p w14:paraId="462A339C" w14:textId="77777777" w:rsidR="004377D5" w:rsidRPr="00900E9B" w:rsidRDefault="004377D5" w:rsidP="004377D5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4377D5" w:rsidRPr="00900E9B" w14:paraId="0D8B5B2C" w14:textId="77777777" w:rsidTr="00490E60">
        <w:trPr>
          <w:trHeight w:val="539"/>
        </w:trPr>
        <w:tc>
          <w:tcPr>
            <w:tcW w:w="1265" w:type="pct"/>
            <w:noWrap/>
          </w:tcPr>
          <w:p w14:paraId="21CBA5FE" w14:textId="77777777" w:rsidR="004377D5" w:rsidRPr="00900E9B" w:rsidRDefault="004377D5" w:rsidP="004377D5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275B919" w14:textId="576F95BA" w:rsidR="004377D5" w:rsidRPr="00900E9B" w:rsidRDefault="004377D5" w:rsidP="00490E60">
            <w:pPr>
              <w:ind w:left="360"/>
              <w:rPr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</w:tc>
        <w:tc>
          <w:tcPr>
            <w:tcW w:w="2212" w:type="pct"/>
          </w:tcPr>
          <w:p w14:paraId="794AA9A7" w14:textId="6602AB0A" w:rsidR="004377D5" w:rsidRPr="00900E9B" w:rsidRDefault="004377D5" w:rsidP="00490E60">
            <w:pPr>
              <w:ind w:left="50"/>
              <w:rPr>
                <w:b/>
                <w:bCs/>
                <w:sz w:val="20"/>
                <w:szCs w:val="20"/>
                <w:lang w:val="en-GB"/>
              </w:rPr>
            </w:pPr>
            <w:r w:rsidRPr="00480F00">
              <w:rPr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4377D5" w:rsidRPr="00900E9B" w:rsidRDefault="004377D5" w:rsidP="004377D5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4377D5" w:rsidRPr="00900E9B" w14:paraId="5604762A" w14:textId="77777777" w:rsidTr="00490E60">
        <w:trPr>
          <w:trHeight w:val="710"/>
        </w:trPr>
        <w:tc>
          <w:tcPr>
            <w:tcW w:w="1265" w:type="pct"/>
            <w:noWrap/>
          </w:tcPr>
          <w:p w14:paraId="3760981A" w14:textId="315F1485" w:rsidR="004377D5" w:rsidRPr="00900E9B" w:rsidRDefault="004377D5" w:rsidP="00490E60">
            <w:pPr>
              <w:pStyle w:val="Heading2"/>
              <w:ind w:left="360"/>
              <w:jc w:val="left"/>
              <w:rPr>
                <w:rFonts w:ascii="Times New Roman" w:hAnsi="Times New Roman"/>
                <w:u w:val="single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</w:tc>
        <w:tc>
          <w:tcPr>
            <w:tcW w:w="2212" w:type="pct"/>
          </w:tcPr>
          <w:p w14:paraId="0FB7E83A" w14:textId="617EE431" w:rsidR="004377D5" w:rsidRPr="00490E60" w:rsidRDefault="00490E60" w:rsidP="00490E60">
            <w:pPr>
              <w:ind w:left="50"/>
              <w:rPr>
                <w:bCs/>
                <w:sz w:val="20"/>
                <w:szCs w:val="20"/>
                <w:lang w:val="en-GB"/>
              </w:rPr>
            </w:pPr>
            <w:r w:rsidRPr="00490E60">
              <w:rPr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1D54B730" w14:textId="77777777" w:rsidR="004377D5" w:rsidRPr="00900E9B" w:rsidRDefault="004377D5" w:rsidP="004377D5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4377D5" w:rsidRPr="00900E9B" w14:paraId="2F579F54" w14:textId="77777777" w:rsidTr="00490E60">
        <w:trPr>
          <w:trHeight w:val="350"/>
        </w:trPr>
        <w:tc>
          <w:tcPr>
            <w:tcW w:w="1265" w:type="pct"/>
            <w:noWrap/>
          </w:tcPr>
          <w:p w14:paraId="04361F46" w14:textId="368783AB" w:rsidR="004377D5" w:rsidRPr="00900E9B" w:rsidRDefault="004377D5" w:rsidP="004377D5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36E2601F" w:rsidR="004377D5" w:rsidRPr="00900E9B" w:rsidRDefault="004377D5" w:rsidP="004377D5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480F00">
              <w:rPr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4377D5" w:rsidRPr="00900E9B" w:rsidRDefault="004377D5" w:rsidP="004377D5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4377D5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3844D540" w:rsidR="004377D5" w:rsidRPr="00900E9B" w:rsidRDefault="004377D5" w:rsidP="00490E60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E076DC8" w:rsidR="004377D5" w:rsidRPr="00900E9B" w:rsidRDefault="004377D5" w:rsidP="004377D5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480F00">
              <w:rPr>
                <w:bCs/>
                <w:sz w:val="20"/>
                <w:szCs w:val="20"/>
                <w:lang w:val="en-GB"/>
              </w:rPr>
              <w:t>Add some latest references (2024</w:t>
            </w:r>
            <w:r w:rsidR="00490E60">
              <w:rPr>
                <w:bCs/>
                <w:sz w:val="20"/>
                <w:szCs w:val="20"/>
                <w:lang w:val="en-GB"/>
              </w:rPr>
              <w:t xml:space="preserve"> &amp; 2025</w:t>
            </w:r>
            <w:r w:rsidRPr="00480F00">
              <w:rPr>
                <w:bCs/>
                <w:sz w:val="20"/>
                <w:szCs w:val="20"/>
                <w:lang w:val="en-GB"/>
              </w:rPr>
              <w:t>)</w:t>
            </w:r>
          </w:p>
        </w:tc>
        <w:tc>
          <w:tcPr>
            <w:tcW w:w="1523" w:type="pct"/>
          </w:tcPr>
          <w:p w14:paraId="40220055" w14:textId="77777777" w:rsidR="004377D5" w:rsidRPr="00900E9B" w:rsidRDefault="004377D5" w:rsidP="004377D5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4377D5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7722B85E" w14:textId="0E0B8247" w:rsidR="004377D5" w:rsidRPr="00900E9B" w:rsidRDefault="004377D5" w:rsidP="00490E60">
            <w:pPr>
              <w:pStyle w:val="Heading2"/>
              <w:ind w:left="360"/>
              <w:jc w:val="left"/>
              <w:rPr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</w:tc>
        <w:tc>
          <w:tcPr>
            <w:tcW w:w="2212" w:type="pct"/>
          </w:tcPr>
          <w:p w14:paraId="149A6CEF" w14:textId="6A6A05F9" w:rsidR="004377D5" w:rsidRPr="00900E9B" w:rsidRDefault="008B124C" w:rsidP="004377D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Need to improve </w:t>
            </w:r>
            <w:proofErr w:type="spellStart"/>
            <w:r>
              <w:rPr>
                <w:sz w:val="20"/>
                <w:szCs w:val="20"/>
                <w:lang w:val="en-GB"/>
              </w:rPr>
              <w:t>grammarly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mistakes</w:t>
            </w:r>
          </w:p>
        </w:tc>
        <w:tc>
          <w:tcPr>
            <w:tcW w:w="1523" w:type="pct"/>
          </w:tcPr>
          <w:p w14:paraId="0351CA58" w14:textId="77777777" w:rsidR="004377D5" w:rsidRPr="00900E9B" w:rsidRDefault="004377D5" w:rsidP="004377D5">
            <w:pPr>
              <w:rPr>
                <w:sz w:val="20"/>
                <w:szCs w:val="20"/>
                <w:lang w:val="en-GB"/>
              </w:rPr>
            </w:pPr>
          </w:p>
        </w:tc>
      </w:tr>
      <w:tr w:rsidR="004377D5" w:rsidRPr="00900E9B" w14:paraId="20A16C0C" w14:textId="77777777" w:rsidTr="00490E60">
        <w:trPr>
          <w:trHeight w:val="233"/>
        </w:trPr>
        <w:tc>
          <w:tcPr>
            <w:tcW w:w="1265" w:type="pct"/>
            <w:noWrap/>
          </w:tcPr>
          <w:p w14:paraId="1A6B3748" w14:textId="086CE026" w:rsidR="004377D5" w:rsidRPr="00900E9B" w:rsidRDefault="004377D5" w:rsidP="00490E60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</w:tc>
        <w:tc>
          <w:tcPr>
            <w:tcW w:w="2212" w:type="pct"/>
          </w:tcPr>
          <w:p w14:paraId="32C70D8F" w14:textId="77777777" w:rsidR="004377D5" w:rsidRDefault="004377D5" w:rsidP="00490E60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 w:rsidRPr="00480F00">
              <w:rPr>
                <w:bCs/>
                <w:sz w:val="20"/>
                <w:szCs w:val="20"/>
                <w:lang w:val="en-GB"/>
              </w:rPr>
              <w:t xml:space="preserve">The keyword </w:t>
            </w:r>
            <w:r w:rsidR="00374BF1" w:rsidRPr="00374BF1">
              <w:rPr>
                <w:b/>
                <w:bCs/>
                <w:sz w:val="20"/>
                <w:szCs w:val="20"/>
                <w:lang w:val="en-GB"/>
              </w:rPr>
              <w:t>materials handling</w:t>
            </w:r>
            <w:r w:rsidR="00374BF1">
              <w:rPr>
                <w:b/>
                <w:bCs/>
                <w:sz w:val="20"/>
                <w:szCs w:val="20"/>
                <w:lang w:val="en-GB"/>
              </w:rPr>
              <w:t xml:space="preserve"> &amp; </w:t>
            </w:r>
            <w:r w:rsidR="00374BF1" w:rsidRPr="00374BF1">
              <w:rPr>
                <w:b/>
                <w:sz w:val="18"/>
              </w:rPr>
              <w:t>Process</w:t>
            </w:r>
            <w:r w:rsidR="00374BF1" w:rsidRPr="00374BF1">
              <w:rPr>
                <w:b/>
                <w:spacing w:val="-11"/>
                <w:sz w:val="18"/>
              </w:rPr>
              <w:t xml:space="preserve"> </w:t>
            </w:r>
            <w:r w:rsidR="00374BF1" w:rsidRPr="00374BF1">
              <w:rPr>
                <w:b/>
                <w:sz w:val="18"/>
              </w:rPr>
              <w:t>Mapping</w:t>
            </w:r>
            <w:r w:rsidRPr="00480F00">
              <w:rPr>
                <w:bCs/>
                <w:sz w:val="20"/>
                <w:szCs w:val="20"/>
                <w:lang w:val="en-GB"/>
              </w:rPr>
              <w:t xml:space="preserve"> is not used </w:t>
            </w:r>
            <w:proofErr w:type="spellStart"/>
            <w:r w:rsidR="00374BF1">
              <w:rPr>
                <w:bCs/>
                <w:sz w:val="20"/>
                <w:szCs w:val="20"/>
                <w:lang w:val="en-GB"/>
              </w:rPr>
              <w:t>any where</w:t>
            </w:r>
            <w:proofErr w:type="spellEnd"/>
            <w:r w:rsidR="00374BF1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480F00">
              <w:rPr>
                <w:bCs/>
                <w:sz w:val="20"/>
                <w:szCs w:val="20"/>
                <w:lang w:val="en-GB"/>
              </w:rPr>
              <w:t>in the manuscript.</w:t>
            </w:r>
          </w:p>
          <w:p w14:paraId="1AD19053" w14:textId="77777777" w:rsidR="008B124C" w:rsidRDefault="008B124C" w:rsidP="00490E60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Reference formatting is not same.</w:t>
            </w:r>
          </w:p>
          <w:p w14:paraId="15DFD0E8" w14:textId="1988817F" w:rsidR="008B124C" w:rsidRPr="00490E60" w:rsidRDefault="008B124C" w:rsidP="00490E60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4377D5" w:rsidRPr="00900E9B" w:rsidRDefault="004377D5" w:rsidP="004377D5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490E60">
        <w:trPr>
          <w:trHeight w:val="719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490E60">
        <w:trPr>
          <w:trHeight w:val="35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4B476" w14:textId="17BB4FCC" w:rsidR="00F1171E" w:rsidRPr="00900E9B" w:rsidRDefault="00F1171E" w:rsidP="00490E60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re there ethical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435D9A14" w:rsidR="00F1171E" w:rsidRPr="00900E9B" w:rsidRDefault="004377D5" w:rsidP="00490E60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NO</w:t>
            </w:r>
          </w:p>
        </w:tc>
        <w:tc>
          <w:tcPr>
            <w:tcW w:w="1342" w:type="pct"/>
            <w:shd w:val="clear" w:color="auto" w:fill="auto"/>
            <w:vAlign w:val="center"/>
          </w:tcPr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587A8012" w14:textId="77777777" w:rsidR="00A260EB" w:rsidRPr="00BE147E" w:rsidRDefault="00A260EB" w:rsidP="00A260E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E147E">
        <w:rPr>
          <w:rFonts w:ascii="Arial" w:hAnsi="Arial" w:cs="Arial"/>
          <w:b/>
          <w:u w:val="single"/>
        </w:rPr>
        <w:t>Reviewer details:</w:t>
      </w:r>
    </w:p>
    <w:p w14:paraId="48DC05A4" w14:textId="59E647C7" w:rsidR="004C3DF1" w:rsidRPr="00A260EB" w:rsidRDefault="00A260EB" w:rsidP="00490E60">
      <w:pPr>
        <w:rPr>
          <w:rFonts w:ascii="Arial" w:hAnsi="Arial" w:cs="Arial"/>
          <w:sz w:val="20"/>
          <w:szCs w:val="20"/>
          <w:lang w:val="en-GB"/>
        </w:rPr>
      </w:pPr>
      <w:r w:rsidRPr="00A260EB">
        <w:rPr>
          <w:rFonts w:ascii="Arial" w:hAnsi="Arial" w:cs="Arial"/>
          <w:sz w:val="20"/>
          <w:szCs w:val="20"/>
          <w:lang w:val="en-GB"/>
        </w:rPr>
        <w:t xml:space="preserve">Vijay Kumar, ABES Institute </w:t>
      </w:r>
      <w:proofErr w:type="gramStart"/>
      <w:r w:rsidRPr="00A260EB">
        <w:rPr>
          <w:rFonts w:ascii="Arial" w:hAnsi="Arial" w:cs="Arial"/>
          <w:sz w:val="20"/>
          <w:szCs w:val="20"/>
          <w:lang w:val="en-GB"/>
        </w:rPr>
        <w:t>Of</w:t>
      </w:r>
      <w:proofErr w:type="gramEnd"/>
      <w:r w:rsidRPr="00A260EB">
        <w:rPr>
          <w:rFonts w:ascii="Arial" w:hAnsi="Arial" w:cs="Arial"/>
          <w:sz w:val="20"/>
          <w:szCs w:val="20"/>
          <w:lang w:val="en-GB"/>
        </w:rPr>
        <w:t xml:space="preserve"> Tech</w:t>
      </w:r>
      <w:bookmarkStart w:id="0" w:name="_GoBack"/>
      <w:bookmarkEnd w:id="0"/>
      <w:r w:rsidRPr="00A260EB">
        <w:rPr>
          <w:rFonts w:ascii="Arial" w:hAnsi="Arial" w:cs="Arial"/>
          <w:sz w:val="20"/>
          <w:szCs w:val="20"/>
          <w:lang w:val="en-GB"/>
        </w:rPr>
        <w:t>nology, India</w:t>
      </w:r>
    </w:p>
    <w:sectPr w:rsidR="004C3DF1" w:rsidRPr="00A260EB" w:rsidSect="0017545C">
      <w:headerReference w:type="default" r:id="rId13"/>
      <w:footerReference w:type="default" r:id="rId14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EE8962" w14:textId="77777777" w:rsidR="007F7F07" w:rsidRPr="0000007A" w:rsidRDefault="007F7F07" w:rsidP="0099583E">
      <w:r>
        <w:separator/>
      </w:r>
    </w:p>
  </w:endnote>
  <w:endnote w:type="continuationSeparator" w:id="0">
    <w:p w14:paraId="24144B8C" w14:textId="77777777" w:rsidR="007F7F07" w:rsidRPr="0000007A" w:rsidRDefault="007F7F0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41A16B" w14:textId="77777777" w:rsidR="007F7F07" w:rsidRPr="0000007A" w:rsidRDefault="007F7F07" w:rsidP="0099583E">
      <w:r>
        <w:separator/>
      </w:r>
    </w:p>
  </w:footnote>
  <w:footnote w:type="continuationSeparator" w:id="0">
    <w:p w14:paraId="7FC4EFBC" w14:textId="77777777" w:rsidR="007F7F07" w:rsidRPr="0000007A" w:rsidRDefault="007F7F0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B036257"/>
    <w:multiLevelType w:val="hybridMultilevel"/>
    <w:tmpl w:val="DF069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rgUAjCn5sy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3A6F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24CA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4178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07424"/>
    <w:rsid w:val="002105F7"/>
    <w:rsid w:val="002109D6"/>
    <w:rsid w:val="00214F1E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29D3"/>
    <w:rsid w:val="00312559"/>
    <w:rsid w:val="003204B8"/>
    <w:rsid w:val="00326D7D"/>
    <w:rsid w:val="0033018A"/>
    <w:rsid w:val="0033692F"/>
    <w:rsid w:val="00353718"/>
    <w:rsid w:val="00374BF1"/>
    <w:rsid w:val="00374F93"/>
    <w:rsid w:val="00377F1D"/>
    <w:rsid w:val="00394901"/>
    <w:rsid w:val="00394D86"/>
    <w:rsid w:val="003A04E7"/>
    <w:rsid w:val="003A1C45"/>
    <w:rsid w:val="003A4991"/>
    <w:rsid w:val="003A6E1A"/>
    <w:rsid w:val="003B1D0B"/>
    <w:rsid w:val="003B2172"/>
    <w:rsid w:val="003D1BDE"/>
    <w:rsid w:val="003E746A"/>
    <w:rsid w:val="003E76B3"/>
    <w:rsid w:val="00401C12"/>
    <w:rsid w:val="00421DBF"/>
    <w:rsid w:val="0042465A"/>
    <w:rsid w:val="00435B36"/>
    <w:rsid w:val="004377D5"/>
    <w:rsid w:val="00442B24"/>
    <w:rsid w:val="004430CD"/>
    <w:rsid w:val="0044519B"/>
    <w:rsid w:val="00452F40"/>
    <w:rsid w:val="00457AB1"/>
    <w:rsid w:val="00457BC0"/>
    <w:rsid w:val="00461309"/>
    <w:rsid w:val="00462996"/>
    <w:rsid w:val="0047303B"/>
    <w:rsid w:val="00474129"/>
    <w:rsid w:val="00477844"/>
    <w:rsid w:val="004847FF"/>
    <w:rsid w:val="00490E60"/>
    <w:rsid w:val="00495DBB"/>
    <w:rsid w:val="004B03BF"/>
    <w:rsid w:val="004B0965"/>
    <w:rsid w:val="004B4CAD"/>
    <w:rsid w:val="004B4FDC"/>
    <w:rsid w:val="004C0178"/>
    <w:rsid w:val="004C3DF1"/>
    <w:rsid w:val="004D2E36"/>
    <w:rsid w:val="004D6B78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4F5F"/>
    <w:rsid w:val="005D230D"/>
    <w:rsid w:val="005D7478"/>
    <w:rsid w:val="005E11DC"/>
    <w:rsid w:val="005E29CE"/>
    <w:rsid w:val="005E3241"/>
    <w:rsid w:val="005E4718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02CB"/>
    <w:rsid w:val="007238EB"/>
    <w:rsid w:val="007317C3"/>
    <w:rsid w:val="0073332F"/>
    <w:rsid w:val="00734756"/>
    <w:rsid w:val="00734BFB"/>
    <w:rsid w:val="0073538B"/>
    <w:rsid w:val="00737349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7F7F07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124C"/>
    <w:rsid w:val="008B265C"/>
    <w:rsid w:val="008C2F62"/>
    <w:rsid w:val="008C4B1F"/>
    <w:rsid w:val="008C75AD"/>
    <w:rsid w:val="008D020E"/>
    <w:rsid w:val="008E5067"/>
    <w:rsid w:val="008F036B"/>
    <w:rsid w:val="008F36E4"/>
    <w:rsid w:val="009067D1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60EB"/>
    <w:rsid w:val="00A276F9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586D"/>
    <w:rsid w:val="00AD6C51"/>
    <w:rsid w:val="00AE0E9B"/>
    <w:rsid w:val="00AE54CD"/>
    <w:rsid w:val="00AF3016"/>
    <w:rsid w:val="00B00E6C"/>
    <w:rsid w:val="00B03A45"/>
    <w:rsid w:val="00B2236C"/>
    <w:rsid w:val="00B22FE6"/>
    <w:rsid w:val="00B3033D"/>
    <w:rsid w:val="00B334D9"/>
    <w:rsid w:val="00B53059"/>
    <w:rsid w:val="00B54024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09B9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24CF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2134"/>
    <w:rsid w:val="00E03C32"/>
    <w:rsid w:val="00E3111A"/>
    <w:rsid w:val="00E451EA"/>
    <w:rsid w:val="00E47331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C46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2EA5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260E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general-editorial-policy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12" Type="http://schemas.openxmlformats.org/officeDocument/2006/relationships/hyperlink" Target="https://doi.org/10.1063/5.0157887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63/5.0157887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1.reviewerhub.org/book-benefits-for-reviewe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peer-review-comments-approval-policy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497</Words>
  <Characters>283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2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CPU 1117</cp:lastModifiedBy>
  <cp:revision>122</cp:revision>
  <dcterms:created xsi:type="dcterms:W3CDTF">2023-08-30T09:21:00Z</dcterms:created>
  <dcterms:modified xsi:type="dcterms:W3CDTF">2025-06-07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